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Primeros Pasos En Matlab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ementos Basicos En Matlab I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Elementos Basicos En Matlab Ii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gramacion En Matlab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Visualizacion De Datos En Matlab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ntencias De Contro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s Numer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Tipos De Datos Heterogene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Funciones Avanzadas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Toolbox Optimizat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Aplicacione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8:57:01Z</dcterms:created>
  <dcterms:modified xsi:type="dcterms:W3CDTF">2025-04-05T18:5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25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